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พิมพ์</w:t>
      </w:r>
    </w:p>
    <w:p>
      <w:pPr>
        <w:pStyle w:val="Subtitle"/>
      </w:pPr>
      <w:r>
        <w:t xml:space="preserve">อาคารสุขประพฤติ</w:t>
      </w:r>
    </w:p>
    <w:p>
      <w:pPr>
        <w:pStyle w:val="Date"/>
      </w:pPr>
      <w:r>
        <w:t xml:space="preserve">วันพุธที่</w:t>
      </w:r>
      <w:r>
        <w:t xml:space="preserve"> </w:t>
      </w:r>
      <w:r>
        <w:t xml:space="preserve">29</w:t>
      </w:r>
      <w:r>
        <w:t xml:space="preserve"> </w:t>
      </w:r>
      <w:r>
        <w:t xml:space="preserve">กรกฎาคม</w:t>
      </w:r>
      <w:r>
        <w:t xml:space="preserve"> </w:t>
      </w:r>
      <w:r>
        <w:t xml:space="preserve">2563</w:t>
      </w:r>
      <w:r>
        <w:t xml:space="preserve"> </w:t>
      </w:r>
      <w:r>
        <w:t xml:space="preserve">เวลา</w:t>
      </w:r>
      <w:r>
        <w:t xml:space="preserve"> </w:t>
      </w:r>
      <w:r>
        <w:t xml:space="preserve">08.2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งนั้น เรื่องนี้ไม่ใช่เรื่องเล็กเลยป้า่นต่อไปเขาร้องขอ ถนนดี ๆ สักเส้นหนึ่ง ได้ไหม ที่อำเภอหนองหญ้าไซ จังหวัดสุพรรณบุรี ถึงขนาดที่เดินทางไปถึงผู้ว่าราชการจังหวัดสุพรรณบุรีเลยทีเดียวนะคะ ตัวแทนชาวบ้านลำตะคองอำเภอหนองหญ้าไทร จังหวัดสุพรรณบุรียื่นหนังสือถึง นายบุญชู จันทร์สุวรรณ ซ่อมแซมถนนบ้านรางตางทองที่ชาวบ้านและผู้สัญจรผ่านมาเดือดร้อนเป็นหลุมเป็นบ่อมาเป็นกว่าสิบปีแล้ว และถนนเส้นนี้เชื่อมระหว่าง ๒ อบต. ฝั่งซ้ายจะเป็นของ อบต. ทัพหลวง ฝั่งซ้ายจะเป็นของ อบต. หนองราชวัตร ก็ไม่รู้ว่า อบต. ไหนเป็นเจ้าภาพ ก็เลยทิ้งงานมาเป็น 10 ปี อย่างนี้ ก็เดินทางไปยื่นหนังสือถึงผู้ว่าราชการจังหวัดสุพรรณ ผู้ว่าราชการจังหวัดสุพรรณบุรี มาช่วยซ่อมถนนให้หน่อยโดยเฉพาะช่วงหน้าฝนแบบนี้ โดยทางผุ้อำนวยการศูนย์ดำรงธรรม จังหวัดสุพรรณบุรี ก็มารับหนังสือด้วยตัวเอง แล้วก็เแจ้งว่าเดี๋ยวจะรเร่งนำส่งไป สุพรรณบุรีเลย ล่าสุดนายธานินทร์ แย้มไสว มีการปรับถนนที่มีปรับน้ำท่วมขังชาวบ้าน เด็ก ๆ จะได้เดินทางไปเรียนที่วัดบ่อสำราญด้วยความปลอดภัยกันก่อน ส่วนการแก้ไขปัญหาระยะยาว นายกองค์การบริหารส่วนตำบล ฝากแจ้งทีมข่าวมาว่า เดี๋ยวจะนำเรื่องนี้เข้าแผนซ่อมจ่ายเงินสะสมประจำปี 2563 และจะทำเป็นถนนคอนกรีตระยะทาง ๑,๗๐๐ เมตร ประมาณเกือบ ๒ กิโล 2563 นี้ ถือว่าเป็นก้าวแรกในการแก้ไขปัญหา เอาหินคลุกไปบดไปอัดไม่อย่างนั้นลำบากกันต่อ ส่วนแผนระยะยาว นำเรื่องเข้าที่ประชุม ของบประมาณ แล้วคาดว่าจะเสร็จในปีงบประมาณนี้ ให้ถนนเส้นนี้เป็นถนนคอนกรีต ปลอดภัยเสียที ป้ายต่อไปจากการขอถนน ขอน้ำประปา มาขอไฟฟ้ากันต่อ เพราะว่าไม่ได้ค่ะ คือถ้าไม่มีไฟก็จะดึงน้ำไปทำการเกษตรไม่ได้ อันนี้เป็นชาวบ้านที่จังหวัดสุรินทร์ขอมาที่บ้านตะหมาดปวง อยู่ที่หมู่ 5 อำเภอปราสาท จังหวัดสุรินทร์มีชาวบ้านกว่า ๓๐ คนมาร้องเรียนบอกว่า ขอไฟฟ้าทำการเกษตรหน่อย แล้วก็ไปขอที่การไฟฟ้าอำเภอปราสาทหลายครั้ง ๓ ปีมาแล้ว แต่ไปทุกครั้งทางเจ้าหน้าที่การไฟฟ้า บอกว่า ไม่มีงบค่ะ พอชาวบ้านถามว่า แล้วจะมีงบตอนไหนล่ะ เจ้าหน้าที่บอกว่าไม่รู้ ไม่มีกำหนด จะทำอย่างไร เพราะว่าพืชต่าง ๆ แล้วน้ำเลี้ยงวัว เลี้ยงควายและหมูต้องใช้ไฟฟ้าดึงน้ำมาใช้ ทุกวันนี้จะปลูกอะไรก็ตายไปหมด ฝนตกมาตอนไหนเลย อยากจะเรียนไปถึงผู้ว่าราชการจังหวัดสุรินทร์ให้ช่วยชาวบ้านเด้วย เพราะว่าตอนนี้ฝนทิ้งช่วงทำอะไรก็ไม่ได้ค่ะ เพราะว่าไม่มีงบ งบหมด ทีนี้เขาบอกว่าให้มาทำปลูกบ้านอะไรนั้น ห้องน้ำ ห้องอะไรปลูกได้ ก็ไม่มีเงินครับ ที่สร้างแล้วกู้ ธ.ก.ส. มาตั้งเยอะแล้วแล้ง ก็แล้งไม่มีอะไรใช้หนี้ ธ.ก.ส. อีกแล้ว ต้องการไฟ เพราะจะทำการเกษตรบ้างแต่ต้นไม้เอามาแล้ว เฉาตายหมดแล้ว คือชาวบ้านที่เดือดร้อนไปขอไฟฟ้าที่การเกษตร เพื่อการเกษตร เจ้าหน้าที่บอกไม่มีงบมาสร้างบ้าน สร้างห้องน้ำไว้ คือมาสร้างตรงจุดนี้ เขาจะได้ต่อไฟ ธ.ก.ส. ยังไม่มีอะไรจะไปใช้หนี้เขาเลย ทำการเกษตรก็ไม่ได้ แล้วจะเอาเงินที่ไหนไปใช้หนี้ ไม่มีกะตังค์ แต่ว่าอย่างไรก็ตาม ต้นทุนที่จะทำให้เขาทำมาหากินได้ คือไฟฟ้าคือการทำการเกษตรอย่างไร ต้องขอไฟให้ได้ก่อน แล้วที่ผ่านมาปลูกอะไรตายหมด ไป ๒ - ๓ รอบแล้ว รอมาตั้งหลายปีแล้วกให้ท่านผู้ว่า นายอำเภอช่วยลงมาดูหน่อยชาวบ้านเขาเดือดร้อนแล้ว ขนาดจะให้ยกทำเป็นห้องน้ำ แค่สร้างมาล้อมคอกวัว ก็ไม่มีเงินมาทำแล้ว ถึงอยากจะขอไฟเกษตรให้ชาวบ้านได้ปลูกอะไรทำเป็นสินสร้างเพื่อจะได้ขายบ้าง กินบ้าง เสียงบไปเยอะ เป็นกำลังให้ชาวบ้านจริง ๆ เลย ชาวบ้านบอกว่า การไฟฟ้าให้รองบประมาณ ตอนนี้เขารอมาหลายปีแล้วอยากให้ผู้ว่าราชการจังหวัดหรือนายอำเภอ หน่อย เพราะว่าตอนนี้เงินจะมาปลูกกระท่อมยังไม่มีเลย อยากจะขอการไฟฟ้า เพื่อการเกษตรเพราะว่าเป็นต้นทุนชีวิต มีไฟจะได้ดึงน้ำมาทำการเกษตร พอทำการเกษตรได้ก็จะได้มีรายได้แล้วเอาไปใช้หนี้ ธ.ก.ส. เอาไปจ่ายค่าไฟต้นทุนในการทำมาหากินยังไม่มีเลย สิ่งที่สำคัญมาก ๆ เลย ฝากผู้ว่าราชการจังหวัดสุรินทร์ รวมถึงหน่วยงานที่เกี่ยวข้องไปช่วยชาวบ้านด้วย เพราะว่าบ้านเราเมืองเราเกษตรกร ๗๐ เปอร์เซ็นต์ของประเทศ เรื่องน้ำ เรื่ืองไฟเป็นสิ่งจำเป็นเป็นสาธารณูปโภคพื้นฐาน ป้ายต่อไป อันนี้ก็จำเป็นต้องซ่อมเหมือนกันเรื่องของน้ำ กัดเซาะชายฝั่ง แล้วทำให้พื้นที่ทำให้เกิดความเดิอดร้อนกัน ไปดูที่สงขลาค่ะ ที่บริเวณบ้านทุ่งใหญ่ เขารูปช้างเป็นรองอธิบดีกรมเจ้าท่า ป้องกันการกัดเซาะชายฝั่ง ความยาว 3.4 กิโลเมตร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พิมพ์</dc:title>
  <dc:creator/>
  <cp:keywords/>
  <dcterms:created xsi:type="dcterms:W3CDTF">2021-03-23T08:43:52Z</dcterms:created>
  <dcterms:modified xsi:type="dcterms:W3CDTF">2021-03-23T08: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กรกฎาคม 2563 เวลา 08.20 น.</vt:lpwstr>
  </property>
  <property fmtid="{D5CDD505-2E9C-101B-9397-08002B2CF9AE}" pid="3" name="subtitle">
    <vt:lpwstr>อาคารสุขประพฤติ</vt:lpwstr>
  </property>
</Properties>
</file>